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505" w:type="dxa"/>
        <w:tblLook w:val="04A0" w:firstRow="1" w:lastRow="0" w:firstColumn="1" w:lastColumn="0" w:noHBand="0" w:noVBand="1"/>
      </w:tblPr>
      <w:tblGrid>
        <w:gridCol w:w="8505"/>
      </w:tblGrid>
      <w:tr w:rsidR="00C820D2" w:rsidRPr="00C820D2" w14:paraId="2304F12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23D4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MCQ</w:t>
            </w:r>
          </w:p>
        </w:tc>
      </w:tr>
      <w:tr w:rsidR="00C820D2" w:rsidRPr="00C820D2" w14:paraId="2FFA28E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5FC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. “Kumari‟ is common name for</w:t>
            </w:r>
          </w:p>
        </w:tc>
      </w:tr>
      <w:tr w:rsidR="00C820D2" w:rsidRPr="00C820D2" w14:paraId="1D86EF4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F41A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Aloe</w:t>
            </w:r>
          </w:p>
        </w:tc>
      </w:tr>
      <w:tr w:rsidR="00C820D2" w:rsidRPr="00C820D2" w14:paraId="629BF7F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319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B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Rhubard</w:t>
            </w:r>
            <w:proofErr w:type="spellEnd"/>
          </w:p>
        </w:tc>
      </w:tr>
      <w:tr w:rsidR="00C820D2" w:rsidRPr="00C820D2" w14:paraId="469D25F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4D2F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Senna pod</w:t>
            </w:r>
          </w:p>
        </w:tc>
      </w:tr>
      <w:tr w:rsidR="00C820D2" w:rsidRPr="00C820D2" w14:paraId="7584546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5A5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None of them</w:t>
            </w:r>
          </w:p>
        </w:tc>
      </w:tr>
      <w:tr w:rsidR="00C820D2" w:rsidRPr="00C820D2" w14:paraId="5092046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6F85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6428A62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106A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2. The members of the D.T.A.B. hold the office for a period </w:t>
            </w:r>
            <w:proofErr w:type="gramStart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of :</w:t>
            </w:r>
            <w:proofErr w:type="gramEnd"/>
          </w:p>
        </w:tc>
      </w:tr>
      <w:tr w:rsidR="00C820D2" w:rsidRPr="00C820D2" w14:paraId="199EB94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A370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3 years</w:t>
            </w:r>
          </w:p>
        </w:tc>
      </w:tr>
      <w:tr w:rsidR="00C820D2" w:rsidRPr="00C820D2" w14:paraId="1ABB8BD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5A9A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1 years</w:t>
            </w:r>
          </w:p>
        </w:tc>
      </w:tr>
      <w:tr w:rsidR="00C820D2" w:rsidRPr="00C820D2" w14:paraId="35453B8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FCAD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5 years</w:t>
            </w:r>
          </w:p>
        </w:tc>
      </w:tr>
      <w:tr w:rsidR="00C820D2" w:rsidRPr="00C820D2" w14:paraId="4E66C83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5DF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7 years</w:t>
            </w:r>
          </w:p>
        </w:tc>
      </w:tr>
      <w:tr w:rsidR="00C820D2" w:rsidRPr="00C820D2" w14:paraId="37D4D86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BA6A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5A80C69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377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3. The dried female insect Coccus cacti are the official source of:</w:t>
            </w:r>
          </w:p>
        </w:tc>
      </w:tr>
      <w:tr w:rsidR="00C820D2" w:rsidRPr="00C820D2" w14:paraId="7C6EF1D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EBB2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A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ShellaC</w:t>
            </w:r>
            <w:proofErr w:type="spellEnd"/>
          </w:p>
        </w:tc>
      </w:tr>
      <w:tr w:rsidR="00C820D2" w:rsidRPr="00C820D2" w14:paraId="2AD5C18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12FD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Honey</w:t>
            </w:r>
          </w:p>
        </w:tc>
      </w:tr>
      <w:tr w:rsidR="00C820D2" w:rsidRPr="00C820D2" w14:paraId="68DFB85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DB4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Cochineal</w:t>
            </w:r>
          </w:p>
        </w:tc>
      </w:tr>
      <w:tr w:rsidR="00C820D2" w:rsidRPr="00C820D2" w14:paraId="3E931F7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0CC1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Cantharides</w:t>
            </w:r>
          </w:p>
        </w:tc>
      </w:tr>
      <w:tr w:rsidR="00C820D2" w:rsidRPr="00C820D2" w14:paraId="69CB06B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1B8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C</w:t>
            </w:r>
          </w:p>
        </w:tc>
      </w:tr>
      <w:tr w:rsidR="00C820D2" w:rsidRPr="00C820D2" w14:paraId="41D1461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A48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4. In herbal medicine, garlic is used most commonly as what?</w:t>
            </w:r>
          </w:p>
        </w:tc>
      </w:tr>
      <w:tr w:rsidR="00C820D2" w:rsidRPr="00C820D2" w14:paraId="3705CEE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A687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Antibacterial</w:t>
            </w:r>
          </w:p>
        </w:tc>
      </w:tr>
      <w:tr w:rsidR="00C820D2" w:rsidRPr="00C820D2" w14:paraId="5F06215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616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B. Treatment </w:t>
            </w:r>
            <w:proofErr w:type="gram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For</w:t>
            </w:r>
            <w:proofErr w:type="gramEnd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 Insomnia</w:t>
            </w:r>
          </w:p>
        </w:tc>
      </w:tr>
      <w:tr w:rsidR="00C820D2" w:rsidRPr="00C820D2" w14:paraId="27E6CA3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980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Weight Reduction Tool</w:t>
            </w:r>
          </w:p>
        </w:tc>
      </w:tr>
      <w:tr w:rsidR="00C820D2" w:rsidRPr="00C820D2" w14:paraId="21F53E9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9588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Seasoning</w:t>
            </w:r>
          </w:p>
        </w:tc>
      </w:tr>
      <w:tr w:rsidR="00C820D2" w:rsidRPr="00C820D2" w14:paraId="4AECC75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F8FC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4EF7B25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78DC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5. The word herb is derived from</w:t>
            </w:r>
          </w:p>
        </w:tc>
      </w:tr>
      <w:tr w:rsidR="00C820D2" w:rsidRPr="00C820D2" w14:paraId="169B40D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258F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Herbarium</w:t>
            </w:r>
          </w:p>
        </w:tc>
      </w:tr>
      <w:tr w:rsidR="00C820D2" w:rsidRPr="00C820D2" w14:paraId="44CEF58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3346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B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Herba</w:t>
            </w:r>
            <w:proofErr w:type="spellEnd"/>
          </w:p>
        </w:tc>
      </w:tr>
      <w:tr w:rsidR="00C820D2" w:rsidRPr="00C820D2" w14:paraId="0E95757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94F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C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Herbaum</w:t>
            </w:r>
            <w:proofErr w:type="spellEnd"/>
          </w:p>
        </w:tc>
      </w:tr>
      <w:tr w:rsidR="00C820D2" w:rsidRPr="00C820D2" w14:paraId="6F8590E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71BE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D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Harba</w:t>
            </w:r>
            <w:proofErr w:type="spellEnd"/>
          </w:p>
        </w:tc>
      </w:tr>
      <w:tr w:rsidR="00C820D2" w:rsidRPr="00C820D2" w14:paraId="27AF70A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4EC0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B</w:t>
            </w:r>
          </w:p>
        </w:tc>
      </w:tr>
      <w:tr w:rsidR="00C820D2" w:rsidRPr="00C820D2" w14:paraId="341B9E4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0B13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6. Identification test includes</w:t>
            </w:r>
          </w:p>
        </w:tc>
      </w:tr>
      <w:tr w:rsidR="00C820D2" w:rsidRPr="00C820D2" w14:paraId="306B01E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45AC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Macroscopic character</w:t>
            </w:r>
          </w:p>
        </w:tc>
      </w:tr>
      <w:tr w:rsidR="00C820D2" w:rsidRPr="00C820D2" w14:paraId="3F67602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8F3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Chemical reaction</w:t>
            </w:r>
          </w:p>
        </w:tc>
      </w:tr>
      <w:tr w:rsidR="00C820D2" w:rsidRPr="00C820D2" w14:paraId="00B0373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0F8A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Microscopic character</w:t>
            </w:r>
          </w:p>
        </w:tc>
      </w:tr>
      <w:tr w:rsidR="00C820D2" w:rsidRPr="00C820D2" w14:paraId="49ACDB6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358A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2BD3CBD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AEB5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08427DD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0B3E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7. The study of use of medicinal plants are known as</w:t>
            </w:r>
          </w:p>
        </w:tc>
      </w:tr>
      <w:tr w:rsidR="00C820D2" w:rsidRPr="00C820D2" w14:paraId="1B13366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2BC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Herbarium</w:t>
            </w:r>
          </w:p>
        </w:tc>
      </w:tr>
      <w:tr w:rsidR="00C820D2" w:rsidRPr="00C820D2" w14:paraId="3CA5D09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9ECF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Pharmacognosy</w:t>
            </w:r>
          </w:p>
        </w:tc>
      </w:tr>
      <w:tr w:rsidR="00C820D2" w:rsidRPr="00C820D2" w14:paraId="7E1EEAA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4EE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Herbalism</w:t>
            </w:r>
          </w:p>
        </w:tc>
      </w:tr>
      <w:tr w:rsidR="00C820D2" w:rsidRPr="00C820D2" w14:paraId="01C399A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CC52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None</w:t>
            </w:r>
          </w:p>
        </w:tc>
      </w:tr>
      <w:tr w:rsidR="00C820D2" w:rsidRPr="00C820D2" w14:paraId="2144E98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B19A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C</w:t>
            </w:r>
          </w:p>
        </w:tc>
      </w:tr>
      <w:tr w:rsidR="00C820D2" w:rsidRPr="00C820D2" w14:paraId="4D638F3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5AA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8. Herbs are defined as plants with</w:t>
            </w:r>
          </w:p>
        </w:tc>
      </w:tr>
      <w:tr w:rsidR="00C820D2" w:rsidRPr="00C820D2" w14:paraId="2D22C02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B02A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Aromatic property</w:t>
            </w:r>
          </w:p>
        </w:tc>
      </w:tr>
      <w:tr w:rsidR="00C820D2" w:rsidRPr="00C820D2" w14:paraId="0D3BA03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2643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lastRenderedPageBreak/>
              <w:t>B. Flavouring properties</w:t>
            </w:r>
          </w:p>
        </w:tc>
      </w:tr>
      <w:tr w:rsidR="00C820D2" w:rsidRPr="00C820D2" w14:paraId="3E07605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D6E9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Medicinal properties</w:t>
            </w:r>
          </w:p>
        </w:tc>
      </w:tr>
      <w:tr w:rsidR="00C820D2" w:rsidRPr="00C820D2" w14:paraId="02A4E21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7647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2BFDDBB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1AE0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567E548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313E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9. Macroscopic methods includes</w:t>
            </w:r>
          </w:p>
        </w:tc>
      </w:tr>
      <w:tr w:rsidR="00C820D2" w:rsidRPr="00C820D2" w14:paraId="0F20E2C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C85A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Shape and size</w:t>
            </w:r>
          </w:p>
        </w:tc>
      </w:tr>
      <w:tr w:rsidR="00C820D2" w:rsidRPr="00C820D2" w14:paraId="236D0F4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927E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Total Ash value</w:t>
            </w:r>
          </w:p>
        </w:tc>
      </w:tr>
      <w:tr w:rsidR="00C820D2" w:rsidRPr="00C820D2" w14:paraId="515162B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F02F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Cellular structure</w:t>
            </w:r>
          </w:p>
        </w:tc>
      </w:tr>
      <w:tr w:rsidR="00C820D2" w:rsidRPr="00C820D2" w14:paraId="2BCFBB9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608E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Water solubility</w:t>
            </w:r>
          </w:p>
        </w:tc>
      </w:tr>
      <w:tr w:rsidR="00C820D2" w:rsidRPr="00C820D2" w14:paraId="023BAFC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C628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0AA6489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23E2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0. Organic farming means</w:t>
            </w:r>
          </w:p>
        </w:tc>
      </w:tr>
      <w:tr w:rsidR="00C820D2" w:rsidRPr="00C820D2" w14:paraId="359DE81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C8A9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Not to use pesticides</w:t>
            </w:r>
          </w:p>
        </w:tc>
      </w:tr>
      <w:tr w:rsidR="00C820D2" w:rsidRPr="00C820D2" w14:paraId="06C61CA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CE83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Used organic fertilizers</w:t>
            </w:r>
          </w:p>
        </w:tc>
      </w:tr>
      <w:tr w:rsidR="00C820D2" w:rsidRPr="00C820D2" w14:paraId="7B5B2F3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5870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To optimize productivity</w:t>
            </w:r>
          </w:p>
        </w:tc>
      </w:tr>
      <w:tr w:rsidR="00C820D2" w:rsidRPr="00C820D2" w14:paraId="638FF0F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FA9B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58E722F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C87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1BD0B48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49F5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1. Processing of herbal raw materials include</w:t>
            </w:r>
          </w:p>
        </w:tc>
      </w:tr>
      <w:tr w:rsidR="00C820D2" w:rsidRPr="00C820D2" w14:paraId="703AC56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976A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Primary processing</w:t>
            </w:r>
          </w:p>
        </w:tc>
      </w:tr>
      <w:tr w:rsidR="00C820D2" w:rsidRPr="00C820D2" w14:paraId="4CF88D5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4ED1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Specific processing</w:t>
            </w:r>
          </w:p>
        </w:tc>
      </w:tr>
      <w:tr w:rsidR="00C820D2" w:rsidRPr="00C820D2" w14:paraId="054DA08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BB8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Drawing</w:t>
            </w:r>
          </w:p>
        </w:tc>
      </w:tr>
      <w:tr w:rsidR="00C820D2" w:rsidRPr="00C820D2" w14:paraId="37DBD82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4325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24062D1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0DC0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72EDFF6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DCEA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2. Molecular markers means</w:t>
            </w:r>
          </w:p>
        </w:tc>
      </w:tr>
      <w:tr w:rsidR="00C820D2" w:rsidRPr="00C820D2" w14:paraId="68D54AA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C4D1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Biochemical constituent</w:t>
            </w:r>
          </w:p>
        </w:tc>
      </w:tr>
      <w:tr w:rsidR="00C820D2" w:rsidRPr="00C820D2" w14:paraId="79AD98C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114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Secondary metabolites</w:t>
            </w:r>
          </w:p>
        </w:tc>
      </w:tr>
      <w:tr w:rsidR="00C820D2" w:rsidRPr="00C820D2" w14:paraId="475CA89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9FF8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Primary metabolites</w:t>
            </w:r>
          </w:p>
        </w:tc>
      </w:tr>
      <w:tr w:rsidR="00C820D2" w:rsidRPr="00C820D2" w14:paraId="0CE465A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CC52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0616BCE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79A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05297DC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AD85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3. Herbal drug preparations are prepared by</w:t>
            </w:r>
          </w:p>
        </w:tc>
      </w:tr>
      <w:tr w:rsidR="00C820D2" w:rsidRPr="00C820D2" w14:paraId="6C0BFAC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C34A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Decoction</w:t>
            </w:r>
          </w:p>
        </w:tc>
      </w:tr>
      <w:tr w:rsidR="00C820D2" w:rsidRPr="00C820D2" w14:paraId="237B4F6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5D0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Infusion</w:t>
            </w:r>
          </w:p>
        </w:tc>
      </w:tr>
      <w:tr w:rsidR="00C820D2" w:rsidRPr="00C820D2" w14:paraId="2445214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3000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Maceration</w:t>
            </w:r>
          </w:p>
        </w:tc>
      </w:tr>
      <w:tr w:rsidR="00C820D2" w:rsidRPr="00C820D2" w14:paraId="0F52E7E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A69A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7C5B12B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8AE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6060012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AA24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4. The study of use of medicinal plants are known as</w:t>
            </w:r>
          </w:p>
        </w:tc>
      </w:tr>
      <w:tr w:rsidR="00C820D2" w:rsidRPr="00C820D2" w14:paraId="14A09F3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988C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Herbarium</w:t>
            </w:r>
          </w:p>
        </w:tc>
      </w:tr>
      <w:tr w:rsidR="00C820D2" w:rsidRPr="00C820D2" w14:paraId="2673302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9F7C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Pharmacognosy</w:t>
            </w:r>
          </w:p>
        </w:tc>
      </w:tr>
      <w:tr w:rsidR="00C820D2" w:rsidRPr="00C820D2" w14:paraId="2811E4B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A740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Herbalism</w:t>
            </w:r>
          </w:p>
        </w:tc>
      </w:tr>
      <w:tr w:rsidR="00C820D2" w:rsidRPr="00C820D2" w14:paraId="1A6CFED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445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None</w:t>
            </w:r>
          </w:p>
        </w:tc>
      </w:tr>
      <w:tr w:rsidR="00C820D2" w:rsidRPr="00C820D2" w14:paraId="40750C1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8698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C</w:t>
            </w:r>
          </w:p>
        </w:tc>
      </w:tr>
      <w:tr w:rsidR="00C820D2" w:rsidRPr="00C820D2" w14:paraId="652A1E1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E13C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5. Herbs are defined as plants with</w:t>
            </w:r>
          </w:p>
        </w:tc>
      </w:tr>
      <w:tr w:rsidR="00C820D2" w:rsidRPr="00C820D2" w14:paraId="75B077B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812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Aromatic property</w:t>
            </w:r>
          </w:p>
        </w:tc>
      </w:tr>
      <w:tr w:rsidR="00C820D2" w:rsidRPr="00C820D2" w14:paraId="1E30B10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ED36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Flavouring properties</w:t>
            </w:r>
          </w:p>
        </w:tc>
      </w:tr>
      <w:tr w:rsidR="00C820D2" w:rsidRPr="00C820D2" w14:paraId="26BACEF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3D2C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Medicinal properties</w:t>
            </w:r>
          </w:p>
        </w:tc>
      </w:tr>
      <w:tr w:rsidR="00C820D2" w:rsidRPr="00C820D2" w14:paraId="75ECF72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311C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03B09C7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2451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lastRenderedPageBreak/>
              <w:t>Ans: D</w:t>
            </w:r>
          </w:p>
        </w:tc>
      </w:tr>
      <w:tr w:rsidR="00C820D2" w:rsidRPr="00C820D2" w14:paraId="44C2C45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FE57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6. Macroscopic methods includes</w:t>
            </w:r>
          </w:p>
        </w:tc>
      </w:tr>
      <w:tr w:rsidR="00C820D2" w:rsidRPr="00C820D2" w14:paraId="57ECB97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3540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Shape and size</w:t>
            </w:r>
          </w:p>
        </w:tc>
      </w:tr>
      <w:tr w:rsidR="00C820D2" w:rsidRPr="00C820D2" w14:paraId="526014B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3C10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Total Ash value</w:t>
            </w:r>
          </w:p>
        </w:tc>
      </w:tr>
      <w:tr w:rsidR="00C820D2" w:rsidRPr="00C820D2" w14:paraId="1992210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8542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Cellular structure</w:t>
            </w:r>
          </w:p>
        </w:tc>
      </w:tr>
      <w:tr w:rsidR="00C820D2" w:rsidRPr="00C820D2" w14:paraId="400D017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B06B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Water solubility</w:t>
            </w:r>
          </w:p>
        </w:tc>
      </w:tr>
      <w:tr w:rsidR="00C820D2" w:rsidRPr="00C820D2" w14:paraId="16CB50D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A5B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073392F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A4A5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7. Organic farming means</w:t>
            </w:r>
          </w:p>
        </w:tc>
      </w:tr>
      <w:tr w:rsidR="00C820D2" w:rsidRPr="00C820D2" w14:paraId="16FD577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355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Not to use pesticides</w:t>
            </w:r>
          </w:p>
        </w:tc>
      </w:tr>
      <w:tr w:rsidR="00C820D2" w:rsidRPr="00C820D2" w14:paraId="0ADC03E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1830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Used organic fertilizers</w:t>
            </w:r>
          </w:p>
        </w:tc>
      </w:tr>
      <w:tr w:rsidR="00C820D2" w:rsidRPr="00C820D2" w14:paraId="57C5D80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5BE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To optimize productivity</w:t>
            </w:r>
          </w:p>
        </w:tc>
      </w:tr>
      <w:tr w:rsidR="00C820D2" w:rsidRPr="00C820D2" w14:paraId="4995609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E65D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42C02C7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6596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7D574FC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5C01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8. Beneficial insects are</w:t>
            </w:r>
          </w:p>
        </w:tc>
      </w:tr>
      <w:tr w:rsidR="00C820D2" w:rsidRPr="00C820D2" w14:paraId="2295238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C773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Lady bugs</w:t>
            </w:r>
          </w:p>
        </w:tc>
      </w:tr>
      <w:tr w:rsidR="00C820D2" w:rsidRPr="00C820D2" w14:paraId="2444385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01F7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Mice</w:t>
            </w:r>
          </w:p>
        </w:tc>
      </w:tr>
      <w:tr w:rsidR="00C820D2" w:rsidRPr="00C820D2" w14:paraId="7C52E47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2B4E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Snake</w:t>
            </w:r>
          </w:p>
        </w:tc>
      </w:tr>
      <w:tr w:rsidR="00C820D2" w:rsidRPr="00C820D2" w14:paraId="56C74DA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2E42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nts</w:t>
            </w:r>
          </w:p>
        </w:tc>
      </w:tr>
      <w:tr w:rsidR="00C820D2" w:rsidRPr="00C820D2" w14:paraId="5D1330A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B2DA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38EADED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ED12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19. Example of cover crop is</w:t>
            </w:r>
          </w:p>
        </w:tc>
      </w:tr>
      <w:tr w:rsidR="00C820D2" w:rsidRPr="00C820D2" w14:paraId="6C464A4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3F33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Maize</w:t>
            </w:r>
          </w:p>
        </w:tc>
      </w:tr>
      <w:tr w:rsidR="00C820D2" w:rsidRPr="00C820D2" w14:paraId="1E66B3B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CD36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Sugar cane</w:t>
            </w:r>
          </w:p>
        </w:tc>
      </w:tr>
      <w:tr w:rsidR="00C820D2" w:rsidRPr="00C820D2" w14:paraId="3107B30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94E2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Clover</w:t>
            </w:r>
          </w:p>
        </w:tc>
      </w:tr>
      <w:tr w:rsidR="00C820D2" w:rsidRPr="00C820D2" w14:paraId="4AA1406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C590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None</w:t>
            </w:r>
          </w:p>
        </w:tc>
      </w:tr>
      <w:tr w:rsidR="00C820D2" w:rsidRPr="00C820D2" w14:paraId="37E1A1E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1ADB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C</w:t>
            </w:r>
          </w:p>
        </w:tc>
      </w:tr>
      <w:tr w:rsidR="00C820D2" w:rsidRPr="00C820D2" w14:paraId="073C414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76F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20. Undesired plants in the field are known as</w:t>
            </w:r>
          </w:p>
        </w:tc>
      </w:tr>
      <w:tr w:rsidR="00C820D2" w:rsidRPr="00C820D2" w14:paraId="26098EF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174C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Pests</w:t>
            </w:r>
          </w:p>
        </w:tc>
      </w:tr>
      <w:tr w:rsidR="00C820D2" w:rsidRPr="00C820D2" w14:paraId="224434B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DAA8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Weeds</w:t>
            </w:r>
          </w:p>
        </w:tc>
      </w:tr>
      <w:tr w:rsidR="00C820D2" w:rsidRPr="00C820D2" w14:paraId="5FB8FD6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64BD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Cover crops</w:t>
            </w:r>
          </w:p>
        </w:tc>
      </w:tr>
      <w:tr w:rsidR="00C820D2" w:rsidRPr="00C820D2" w14:paraId="4D08F53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F3BE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Buffers</w:t>
            </w:r>
          </w:p>
        </w:tc>
      </w:tr>
      <w:tr w:rsidR="00C820D2" w:rsidRPr="00C820D2" w14:paraId="4FF065B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131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B</w:t>
            </w:r>
          </w:p>
        </w:tc>
      </w:tr>
      <w:tr w:rsidR="00C820D2" w:rsidRPr="00C820D2" w14:paraId="70EC534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A3FB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21. What is </w:t>
            </w:r>
            <w:proofErr w:type="spellStart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fullform</w:t>
            </w:r>
            <w:proofErr w:type="spellEnd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 of PIP?</w:t>
            </w:r>
          </w:p>
        </w:tc>
      </w:tr>
      <w:tr w:rsidR="00C820D2" w:rsidRPr="00C820D2" w14:paraId="2E0A8F8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4DE2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Plant incorporated pesticides</w:t>
            </w:r>
          </w:p>
        </w:tc>
      </w:tr>
      <w:tr w:rsidR="00C820D2" w:rsidRPr="00C820D2" w14:paraId="58293D0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F07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Plant incorporated pollutant</w:t>
            </w:r>
          </w:p>
        </w:tc>
      </w:tr>
      <w:tr w:rsidR="00C820D2" w:rsidRPr="00C820D2" w14:paraId="2FF4AEE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7250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Plant incorporated protectants</w:t>
            </w:r>
          </w:p>
        </w:tc>
      </w:tr>
      <w:tr w:rsidR="00C820D2" w:rsidRPr="00C820D2" w14:paraId="1E91A31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6853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None</w:t>
            </w:r>
          </w:p>
        </w:tc>
      </w:tr>
      <w:tr w:rsidR="00C820D2" w:rsidRPr="00C820D2" w14:paraId="210EB2B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B6D5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C</w:t>
            </w:r>
          </w:p>
        </w:tc>
      </w:tr>
      <w:tr w:rsidR="00C820D2" w:rsidRPr="00C820D2" w14:paraId="6E45E53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A157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22. Pheromones are an example of</w:t>
            </w:r>
          </w:p>
        </w:tc>
      </w:tr>
      <w:tr w:rsidR="00C820D2" w:rsidRPr="00C820D2" w14:paraId="275ADCE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78CA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Biochemical pesticides</w:t>
            </w:r>
          </w:p>
        </w:tc>
      </w:tr>
      <w:tr w:rsidR="00C820D2" w:rsidRPr="00C820D2" w14:paraId="41433F3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A1AC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Microbial pesticides</w:t>
            </w:r>
          </w:p>
        </w:tc>
      </w:tr>
      <w:tr w:rsidR="00C820D2" w:rsidRPr="00C820D2" w14:paraId="69831DB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C9D1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PIP</w:t>
            </w:r>
          </w:p>
        </w:tc>
      </w:tr>
      <w:tr w:rsidR="00C820D2" w:rsidRPr="00C820D2" w14:paraId="6A9C440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9108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 None</w:t>
            </w:r>
          </w:p>
        </w:tc>
      </w:tr>
      <w:tr w:rsidR="00C820D2" w:rsidRPr="00C820D2" w14:paraId="62256D7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1F8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01DD87D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5258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23. Advantages of biopesticides are</w:t>
            </w:r>
          </w:p>
        </w:tc>
      </w:tr>
      <w:tr w:rsidR="00C820D2" w:rsidRPr="00C820D2" w14:paraId="595F467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BD6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Natural</w:t>
            </w:r>
          </w:p>
        </w:tc>
      </w:tr>
      <w:tr w:rsidR="00C820D2" w:rsidRPr="00C820D2" w14:paraId="5414E21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FA54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lastRenderedPageBreak/>
              <w:t>B. Less toxic</w:t>
            </w:r>
          </w:p>
        </w:tc>
      </w:tr>
      <w:tr w:rsidR="00C820D2" w:rsidRPr="00C820D2" w14:paraId="72466D9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2A73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Effective in small concentration</w:t>
            </w:r>
          </w:p>
        </w:tc>
      </w:tr>
      <w:tr w:rsidR="00C820D2" w:rsidRPr="00C820D2" w14:paraId="38F63AA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6BD3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600E8DF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4F7A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4E63262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9796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24. Crop rotation helps in</w:t>
            </w:r>
          </w:p>
        </w:tc>
      </w:tr>
      <w:tr w:rsidR="00C820D2" w:rsidRPr="00C820D2" w14:paraId="2F63F7E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AA54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Reload of the soil</w:t>
            </w:r>
          </w:p>
        </w:tc>
      </w:tr>
      <w:tr w:rsidR="00C820D2" w:rsidRPr="00C820D2" w14:paraId="5057CBC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A219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Provide nutrients to the soil</w:t>
            </w:r>
          </w:p>
        </w:tc>
      </w:tr>
      <w:tr w:rsidR="00C820D2" w:rsidRPr="00C820D2" w14:paraId="164A0AF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0E83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Disrupts the weeds</w:t>
            </w:r>
          </w:p>
        </w:tc>
      </w:tr>
      <w:tr w:rsidR="00C820D2" w:rsidRPr="00C820D2" w14:paraId="7515910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259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0E0A85E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B9D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3414648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0D0B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25. There are……. Types of Vedas</w:t>
            </w:r>
          </w:p>
        </w:tc>
      </w:tr>
      <w:tr w:rsidR="00C820D2" w:rsidRPr="00C820D2" w14:paraId="75DD71B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1A40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One</w:t>
            </w:r>
          </w:p>
        </w:tc>
      </w:tr>
      <w:tr w:rsidR="00C820D2" w:rsidRPr="00C820D2" w14:paraId="677E082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11C0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Two</w:t>
            </w:r>
          </w:p>
        </w:tc>
      </w:tr>
      <w:tr w:rsidR="00C820D2" w:rsidRPr="00C820D2" w14:paraId="74E50F3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631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Three</w:t>
            </w:r>
          </w:p>
        </w:tc>
      </w:tr>
      <w:tr w:rsidR="00C820D2" w:rsidRPr="00C820D2" w14:paraId="09DD290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4C09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Four</w:t>
            </w:r>
          </w:p>
        </w:tc>
      </w:tr>
      <w:tr w:rsidR="00C820D2" w:rsidRPr="00C820D2" w14:paraId="04C16E7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B2ED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73884CE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6813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26. The first having the concept of Ayurveda is</w:t>
            </w:r>
          </w:p>
        </w:tc>
      </w:tr>
      <w:tr w:rsidR="00C820D2" w:rsidRPr="00C820D2" w14:paraId="41773F5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C55E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A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therveda</w:t>
            </w:r>
            <w:proofErr w:type="spellEnd"/>
          </w:p>
        </w:tc>
      </w:tr>
      <w:tr w:rsidR="00C820D2" w:rsidRPr="00C820D2" w14:paraId="287DD9D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541E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Charka Samhita</w:t>
            </w:r>
          </w:p>
        </w:tc>
      </w:tr>
      <w:tr w:rsidR="00C820D2" w:rsidRPr="00C820D2" w14:paraId="68B2F52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BCDC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C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Sushruta</w:t>
            </w:r>
            <w:proofErr w:type="spellEnd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 Samhita</w:t>
            </w:r>
          </w:p>
        </w:tc>
      </w:tr>
      <w:tr w:rsidR="00C820D2" w:rsidRPr="00C820D2" w14:paraId="390AEEE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2F41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0F6105F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A20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B</w:t>
            </w:r>
          </w:p>
        </w:tc>
      </w:tr>
      <w:tr w:rsidR="00C820D2" w:rsidRPr="00C820D2" w14:paraId="7778383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FA92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27. Ayurvedic literature which aimed on surgery is</w:t>
            </w:r>
          </w:p>
        </w:tc>
      </w:tr>
      <w:tr w:rsidR="00C820D2" w:rsidRPr="00C820D2" w14:paraId="16A65A9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99E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A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therveda</w:t>
            </w:r>
            <w:proofErr w:type="spellEnd"/>
          </w:p>
        </w:tc>
      </w:tr>
      <w:tr w:rsidR="00C820D2" w:rsidRPr="00C820D2" w14:paraId="68132B3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B3B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Charka Samhita</w:t>
            </w:r>
          </w:p>
        </w:tc>
      </w:tr>
      <w:tr w:rsidR="00C820D2" w:rsidRPr="00C820D2" w14:paraId="6C07339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D093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C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Sushruta</w:t>
            </w:r>
            <w:proofErr w:type="spellEnd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 Samhita</w:t>
            </w:r>
          </w:p>
        </w:tc>
      </w:tr>
      <w:tr w:rsidR="00C820D2" w:rsidRPr="00C820D2" w14:paraId="0689F7E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3BD1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3E63BF1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CC4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C</w:t>
            </w:r>
          </w:p>
        </w:tc>
      </w:tr>
      <w:tr w:rsidR="00C820D2" w:rsidRPr="00C820D2" w14:paraId="59CCF3B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C6E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28. Agni regulates</w:t>
            </w:r>
          </w:p>
        </w:tc>
      </w:tr>
      <w:tr w:rsidR="00C820D2" w:rsidRPr="00C820D2" w14:paraId="3F68830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FC01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Movement of the body</w:t>
            </w:r>
          </w:p>
        </w:tc>
      </w:tr>
      <w:tr w:rsidR="00C820D2" w:rsidRPr="00C820D2" w14:paraId="06FEAC5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78A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Digestion and metabolism</w:t>
            </w:r>
          </w:p>
        </w:tc>
      </w:tr>
      <w:tr w:rsidR="00C820D2" w:rsidRPr="00C820D2" w14:paraId="0FDAFCE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E54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space with in the body</w:t>
            </w:r>
          </w:p>
        </w:tc>
      </w:tr>
      <w:tr w:rsidR="00C820D2" w:rsidRPr="00C820D2" w14:paraId="138D7E5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6D9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None</w:t>
            </w:r>
          </w:p>
        </w:tc>
      </w:tr>
      <w:tr w:rsidR="00C820D2" w:rsidRPr="00C820D2" w14:paraId="7C58080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3CD4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B</w:t>
            </w:r>
          </w:p>
        </w:tc>
      </w:tr>
      <w:tr w:rsidR="00C820D2" w:rsidRPr="00C820D2" w14:paraId="30BB272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97E9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29. According to Ayurveda there are ……</w:t>
            </w:r>
            <w:proofErr w:type="gramStart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…..</w:t>
            </w:r>
            <w:proofErr w:type="gramEnd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stages of disease.</w:t>
            </w:r>
          </w:p>
        </w:tc>
      </w:tr>
      <w:tr w:rsidR="00C820D2" w:rsidRPr="00C820D2" w14:paraId="5EB31A4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AB08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Two</w:t>
            </w:r>
          </w:p>
        </w:tc>
      </w:tr>
      <w:tr w:rsidR="00C820D2" w:rsidRPr="00C820D2" w14:paraId="1C46890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53EC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Four</w:t>
            </w:r>
          </w:p>
        </w:tc>
      </w:tr>
      <w:tr w:rsidR="00C820D2" w:rsidRPr="00C820D2" w14:paraId="1C62D4B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47E0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Five</w:t>
            </w:r>
          </w:p>
        </w:tc>
      </w:tr>
      <w:tr w:rsidR="00C820D2" w:rsidRPr="00C820D2" w14:paraId="01DECE7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8317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Six</w:t>
            </w:r>
          </w:p>
        </w:tc>
      </w:tr>
      <w:tr w:rsidR="00C820D2" w:rsidRPr="00C820D2" w14:paraId="511A40B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481F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64B2B99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26DF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30. Siddha system of medicine originate from</w:t>
            </w:r>
          </w:p>
        </w:tc>
      </w:tr>
      <w:tr w:rsidR="00C820D2" w:rsidRPr="00C820D2" w14:paraId="3E695DE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6835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Tamil culture</w:t>
            </w:r>
          </w:p>
        </w:tc>
      </w:tr>
      <w:tr w:rsidR="00C820D2" w:rsidRPr="00C820D2" w14:paraId="2C4E420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0A5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Bengali culture</w:t>
            </w:r>
          </w:p>
        </w:tc>
      </w:tr>
      <w:tr w:rsidR="00C820D2" w:rsidRPr="00C820D2" w14:paraId="5E949C2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8529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Punjabi culture</w:t>
            </w:r>
          </w:p>
        </w:tc>
      </w:tr>
      <w:tr w:rsidR="00C820D2" w:rsidRPr="00C820D2" w14:paraId="3EF4A28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8753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North east culture</w:t>
            </w:r>
          </w:p>
        </w:tc>
      </w:tr>
      <w:tr w:rsidR="00C820D2" w:rsidRPr="00C820D2" w14:paraId="4B10F52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C0B0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lastRenderedPageBreak/>
              <w:t>Ans: A</w:t>
            </w:r>
          </w:p>
        </w:tc>
      </w:tr>
      <w:tr w:rsidR="00C820D2" w:rsidRPr="00C820D2" w14:paraId="6F65424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7D3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31. Kaya </w:t>
            </w:r>
            <w:proofErr w:type="spellStart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karpam</w:t>
            </w:r>
            <w:proofErr w:type="spellEnd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 is also known as</w:t>
            </w:r>
          </w:p>
        </w:tc>
      </w:tr>
      <w:tr w:rsidR="00C820D2" w:rsidRPr="00C820D2" w14:paraId="43A4592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B95F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Oncology</w:t>
            </w:r>
          </w:p>
        </w:tc>
      </w:tr>
      <w:tr w:rsidR="00C820D2" w:rsidRPr="00C820D2" w14:paraId="6BEEE8E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164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Nephrology</w:t>
            </w:r>
          </w:p>
        </w:tc>
      </w:tr>
      <w:tr w:rsidR="00C820D2" w:rsidRPr="00C820D2" w14:paraId="5C73532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84B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Microbiology</w:t>
            </w:r>
          </w:p>
        </w:tc>
      </w:tr>
      <w:tr w:rsidR="00C820D2" w:rsidRPr="00C820D2" w14:paraId="5CA72F7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C8B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Gerontology</w:t>
            </w:r>
          </w:p>
        </w:tc>
      </w:tr>
      <w:tr w:rsidR="00C820D2" w:rsidRPr="00C820D2" w14:paraId="3D1E0CA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4A72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22C49D2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7B84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32. Unani system was originated from</w:t>
            </w:r>
          </w:p>
        </w:tc>
      </w:tr>
      <w:tr w:rsidR="00C820D2" w:rsidRPr="00C820D2" w14:paraId="57AD044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DF7E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Greece</w:t>
            </w:r>
          </w:p>
        </w:tc>
      </w:tr>
      <w:tr w:rsidR="00C820D2" w:rsidRPr="00C820D2" w14:paraId="5F4F075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924A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Iran</w:t>
            </w:r>
          </w:p>
        </w:tc>
      </w:tr>
      <w:tr w:rsidR="00C820D2" w:rsidRPr="00C820D2" w14:paraId="4D9258F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A2A3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India</w:t>
            </w:r>
          </w:p>
        </w:tc>
      </w:tr>
      <w:tr w:rsidR="00C820D2" w:rsidRPr="00C820D2" w14:paraId="2AB48FF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D006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China</w:t>
            </w:r>
          </w:p>
        </w:tc>
      </w:tr>
      <w:tr w:rsidR="00C820D2" w:rsidRPr="00C820D2" w14:paraId="6149F71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9A7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1EC2085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8ECD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33. Homeopathy system of medicines is based on the principle of</w:t>
            </w:r>
          </w:p>
        </w:tc>
      </w:tr>
      <w:tr w:rsidR="00C820D2" w:rsidRPr="00C820D2" w14:paraId="4516E7F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83C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Law of similar</w:t>
            </w:r>
          </w:p>
        </w:tc>
      </w:tr>
      <w:tr w:rsidR="00C820D2" w:rsidRPr="00C820D2" w14:paraId="4548F7A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CFE6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Minimum dose</w:t>
            </w:r>
          </w:p>
        </w:tc>
      </w:tr>
      <w:tr w:rsidR="00C820D2" w:rsidRPr="00C820D2" w14:paraId="06F4F36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0D48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Totality of symptoms</w:t>
            </w:r>
          </w:p>
        </w:tc>
      </w:tr>
      <w:tr w:rsidR="00C820D2" w:rsidRPr="00C820D2" w14:paraId="2CA8BA9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025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25823CD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B1DC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16FCF94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3DB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34. Classical ayurvedic formulation includes</w:t>
            </w:r>
          </w:p>
        </w:tc>
      </w:tr>
      <w:tr w:rsidR="00C820D2" w:rsidRPr="00C820D2" w14:paraId="32F9047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51A2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Ark</w:t>
            </w:r>
          </w:p>
        </w:tc>
      </w:tr>
      <w:tr w:rsidR="00C820D2" w:rsidRPr="00C820D2" w14:paraId="58B93F7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D08D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B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hasma</w:t>
            </w:r>
            <w:proofErr w:type="spellEnd"/>
          </w:p>
        </w:tc>
      </w:tr>
      <w:tr w:rsidR="00C820D2" w:rsidRPr="00C820D2" w14:paraId="0466506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129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C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hurna</w:t>
            </w:r>
            <w:proofErr w:type="spellEnd"/>
          </w:p>
        </w:tc>
      </w:tr>
      <w:tr w:rsidR="00C820D2" w:rsidRPr="00C820D2" w14:paraId="6A3571B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7E97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7EEAA03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79B3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51272A0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34E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35. Powder made by calcification is also known as</w:t>
            </w:r>
          </w:p>
        </w:tc>
      </w:tr>
      <w:tr w:rsidR="00C820D2" w:rsidRPr="00C820D2" w14:paraId="55952AC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3490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A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hurna</w:t>
            </w:r>
            <w:proofErr w:type="spellEnd"/>
          </w:p>
        </w:tc>
      </w:tr>
      <w:tr w:rsidR="00C820D2" w:rsidRPr="00C820D2" w14:paraId="0F72A91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8FC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B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hasma</w:t>
            </w:r>
            <w:proofErr w:type="spellEnd"/>
          </w:p>
        </w:tc>
      </w:tr>
      <w:tr w:rsidR="00C820D2" w:rsidRPr="00C820D2" w14:paraId="193037A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CD5B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Pak</w:t>
            </w:r>
          </w:p>
        </w:tc>
      </w:tr>
      <w:tr w:rsidR="00C820D2" w:rsidRPr="00C820D2" w14:paraId="60B51FA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0D6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D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Ghrita</w:t>
            </w:r>
            <w:proofErr w:type="spellEnd"/>
          </w:p>
        </w:tc>
      </w:tr>
      <w:tr w:rsidR="00C820D2" w:rsidRPr="00C820D2" w14:paraId="7DE2375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CF6B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B</w:t>
            </w:r>
          </w:p>
        </w:tc>
      </w:tr>
      <w:tr w:rsidR="00C820D2" w:rsidRPr="00C820D2" w14:paraId="1D24A8B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171B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36. Herbal granules use in ayurveda</w:t>
            </w:r>
          </w:p>
        </w:tc>
      </w:tr>
      <w:tr w:rsidR="00C820D2" w:rsidRPr="00C820D2" w14:paraId="5E9B0D9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2F0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A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hurna</w:t>
            </w:r>
            <w:proofErr w:type="spellEnd"/>
          </w:p>
        </w:tc>
      </w:tr>
      <w:tr w:rsidR="00C820D2" w:rsidRPr="00C820D2" w14:paraId="5001634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135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Pak</w:t>
            </w:r>
          </w:p>
        </w:tc>
      </w:tr>
      <w:tr w:rsidR="00C820D2" w:rsidRPr="00C820D2" w14:paraId="42165B3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B415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C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hasma</w:t>
            </w:r>
            <w:proofErr w:type="spellEnd"/>
          </w:p>
        </w:tc>
      </w:tr>
      <w:tr w:rsidR="00C820D2" w:rsidRPr="00C820D2" w14:paraId="4EADFCB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5C75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D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Ghrita</w:t>
            </w:r>
            <w:proofErr w:type="spellEnd"/>
          </w:p>
        </w:tc>
      </w:tr>
      <w:tr w:rsidR="00C820D2" w:rsidRPr="00C820D2" w14:paraId="3B5EEB6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5190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B</w:t>
            </w:r>
          </w:p>
        </w:tc>
      </w:tr>
      <w:tr w:rsidR="00C820D2" w:rsidRPr="00C820D2" w14:paraId="0853269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8B20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37. </w:t>
            </w:r>
            <w:proofErr w:type="spellStart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Vati</w:t>
            </w:r>
            <w:proofErr w:type="spellEnd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 is another name of</w:t>
            </w:r>
          </w:p>
        </w:tc>
      </w:tr>
      <w:tr w:rsidR="00C820D2" w:rsidRPr="00C820D2" w14:paraId="23D99A9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D2DF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Resins</w:t>
            </w:r>
          </w:p>
        </w:tc>
      </w:tr>
      <w:tr w:rsidR="00C820D2" w:rsidRPr="00C820D2" w14:paraId="7AD0234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CC43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Oils</w:t>
            </w:r>
          </w:p>
        </w:tc>
      </w:tr>
      <w:tr w:rsidR="00C820D2" w:rsidRPr="00C820D2" w14:paraId="2C4017B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66F1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Powders</w:t>
            </w:r>
          </w:p>
        </w:tc>
      </w:tr>
      <w:tr w:rsidR="00C820D2" w:rsidRPr="00C820D2" w14:paraId="391B9AD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AFCA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Tablets</w:t>
            </w:r>
          </w:p>
        </w:tc>
      </w:tr>
      <w:tr w:rsidR="00C820D2" w:rsidRPr="00C820D2" w14:paraId="2072596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EF8F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D</w:t>
            </w:r>
          </w:p>
        </w:tc>
      </w:tr>
      <w:tr w:rsidR="00C820D2" w:rsidRPr="00C820D2" w14:paraId="49EAFCB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B878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38. Arista is a</w:t>
            </w:r>
          </w:p>
        </w:tc>
      </w:tr>
      <w:tr w:rsidR="00C820D2" w:rsidRPr="00C820D2" w14:paraId="2298709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ECF6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Fermented decoction</w:t>
            </w:r>
          </w:p>
        </w:tc>
      </w:tr>
      <w:tr w:rsidR="00C820D2" w:rsidRPr="00C820D2" w14:paraId="0BB2B42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7BE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lastRenderedPageBreak/>
              <w:t>B. Fermented infusion</w:t>
            </w:r>
          </w:p>
        </w:tc>
      </w:tr>
      <w:tr w:rsidR="00C820D2" w:rsidRPr="00C820D2" w14:paraId="1916BCE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5DE1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Decoction</w:t>
            </w:r>
          </w:p>
        </w:tc>
      </w:tr>
      <w:tr w:rsidR="00C820D2" w:rsidRPr="00C820D2" w14:paraId="1F31826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8BC0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Herbal mineral medicine</w:t>
            </w:r>
          </w:p>
        </w:tc>
      </w:tr>
      <w:tr w:rsidR="00C820D2" w:rsidRPr="00C820D2" w14:paraId="0874D4A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37B0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25FCB0F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EDB3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39. Standardization of </w:t>
            </w:r>
            <w:proofErr w:type="spellStart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sava</w:t>
            </w:r>
            <w:proofErr w:type="spellEnd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 includes following parameters</w:t>
            </w:r>
          </w:p>
        </w:tc>
      </w:tr>
      <w:tr w:rsidR="00C820D2" w:rsidRPr="00C820D2" w14:paraId="682C68F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CA68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Organoleptic parameters</w:t>
            </w:r>
          </w:p>
        </w:tc>
      </w:tr>
      <w:tr w:rsidR="00C820D2" w:rsidRPr="00C820D2" w14:paraId="3CC890F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4D91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. Chemical Parameters</w:t>
            </w:r>
          </w:p>
        </w:tc>
      </w:tr>
      <w:tr w:rsidR="00C820D2" w:rsidRPr="00C820D2" w14:paraId="1415479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E5C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C. Physical Parameters</w:t>
            </w:r>
          </w:p>
        </w:tc>
      </w:tr>
      <w:tr w:rsidR="00C820D2" w:rsidRPr="00C820D2" w14:paraId="44B00D3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DB4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All</w:t>
            </w:r>
          </w:p>
        </w:tc>
      </w:tr>
      <w:tr w:rsidR="00C820D2" w:rsidRPr="00C820D2" w14:paraId="1A60FCC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74D6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A</w:t>
            </w:r>
          </w:p>
        </w:tc>
      </w:tr>
      <w:tr w:rsidR="00C820D2" w:rsidRPr="00C820D2" w14:paraId="4260DC0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F078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40. </w:t>
            </w:r>
            <w:proofErr w:type="spellStart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Lehvam</w:t>
            </w:r>
            <w:proofErr w:type="spellEnd"/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 xml:space="preserve"> is also known as</w:t>
            </w:r>
          </w:p>
        </w:tc>
      </w:tr>
      <w:tr w:rsidR="00C820D2" w:rsidRPr="00C820D2" w14:paraId="6438158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6AAE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. Arista</w:t>
            </w:r>
          </w:p>
        </w:tc>
      </w:tr>
      <w:tr w:rsidR="00C820D2" w:rsidRPr="00C820D2" w14:paraId="194E518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7DD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B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sava</w:t>
            </w:r>
            <w:proofErr w:type="spellEnd"/>
          </w:p>
        </w:tc>
      </w:tr>
      <w:tr w:rsidR="00C820D2" w:rsidRPr="00C820D2" w14:paraId="63AB015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9CF1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 xml:space="preserve">C. </w:t>
            </w:r>
            <w:proofErr w:type="spellStart"/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Avaleha</w:t>
            </w:r>
            <w:proofErr w:type="spellEnd"/>
          </w:p>
        </w:tc>
      </w:tr>
      <w:tr w:rsidR="00C820D2" w:rsidRPr="00C820D2" w14:paraId="12ACD13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F723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D. None</w:t>
            </w:r>
          </w:p>
        </w:tc>
      </w:tr>
      <w:tr w:rsidR="00C820D2" w:rsidRPr="00C820D2" w14:paraId="4048947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F7C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Ans: C</w:t>
            </w:r>
          </w:p>
        </w:tc>
      </w:tr>
      <w:tr w:rsidR="00C820D2" w:rsidRPr="00C820D2" w14:paraId="7B97E06B" w14:textId="77777777" w:rsidTr="00C820D2">
        <w:trPr>
          <w:trHeight w:val="288"/>
        </w:trPr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466C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Descriptive questions</w:t>
            </w:r>
          </w:p>
        </w:tc>
      </w:tr>
      <w:tr w:rsidR="00C820D2" w:rsidRPr="00C820D2" w14:paraId="0C4C29C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959F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.      Which are the conventional methods for herbs selection, identification and authentication</w:t>
            </w:r>
          </w:p>
        </w:tc>
      </w:tr>
      <w:tr w:rsidR="00C820D2" w:rsidRPr="00C820D2" w14:paraId="41AB41E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65B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2.      Which are the modern tools used for the authentication of herbal raw material</w:t>
            </w:r>
          </w:p>
        </w:tc>
      </w:tr>
      <w:tr w:rsidR="00C820D2" w:rsidRPr="00C820D2" w14:paraId="05963BD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C1BE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.      Write a note on Good agricultural practices in cultivation of medicinal plants including organic farming.</w:t>
            </w:r>
          </w:p>
        </w:tc>
      </w:tr>
      <w:tr w:rsidR="00C820D2" w:rsidRPr="00C820D2" w14:paraId="1DD8F6A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35EC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.      Write a note on tools and importance of organic farming</w:t>
            </w:r>
          </w:p>
        </w:tc>
      </w:tr>
      <w:tr w:rsidR="00C820D2" w:rsidRPr="00C820D2" w14:paraId="3D9B589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B3B3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.      What do you mean by pest and explain different methods of pest management</w:t>
            </w:r>
          </w:p>
        </w:tc>
      </w:tr>
      <w:tr w:rsidR="00C820D2" w:rsidRPr="00C820D2" w14:paraId="70733B3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267C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6.      What do you mean by biopesticides, classify it with examples</w:t>
            </w:r>
          </w:p>
        </w:tc>
      </w:tr>
      <w:tr w:rsidR="00C820D2" w:rsidRPr="00C820D2" w14:paraId="7924CB8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3A09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7.      What do you mean by bioinsecticides, classify it with examples</w:t>
            </w:r>
          </w:p>
        </w:tc>
      </w:tr>
      <w:tr w:rsidR="00C820D2" w:rsidRPr="00C820D2" w14:paraId="39EB1D7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19C0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8.      Explain with example preparation and standardisation of </w:t>
            </w:r>
            <w:proofErr w:type="spell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Aristas</w:t>
            </w:r>
            <w:proofErr w:type="spellEnd"/>
          </w:p>
        </w:tc>
      </w:tr>
      <w:tr w:rsidR="00C820D2" w:rsidRPr="00C820D2" w14:paraId="5EE5906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550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9.      Explain with example preparation and standardisation of </w:t>
            </w:r>
            <w:proofErr w:type="spell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Asawas</w:t>
            </w:r>
            <w:proofErr w:type="spellEnd"/>
          </w:p>
        </w:tc>
      </w:tr>
      <w:tr w:rsidR="00C820D2" w:rsidRPr="00C820D2" w14:paraId="7AABD71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0EB3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10.   Explain with example preparation and standardisation of </w:t>
            </w:r>
            <w:proofErr w:type="spell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Gutika</w:t>
            </w:r>
            <w:proofErr w:type="spellEnd"/>
          </w:p>
        </w:tc>
      </w:tr>
      <w:tr w:rsidR="00C820D2" w:rsidRPr="00C820D2" w14:paraId="593B030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6BBA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11.   Explain with example preparation and standardisation of </w:t>
            </w:r>
            <w:proofErr w:type="spell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Churna</w:t>
            </w:r>
            <w:proofErr w:type="spellEnd"/>
          </w:p>
        </w:tc>
      </w:tr>
      <w:tr w:rsidR="00C820D2" w:rsidRPr="00C820D2" w14:paraId="473B033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F6D2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12.   Explain with example preparation and standardisation of </w:t>
            </w:r>
            <w:proofErr w:type="spell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Lehya</w:t>
            </w:r>
            <w:proofErr w:type="spellEnd"/>
          </w:p>
        </w:tc>
      </w:tr>
      <w:tr w:rsidR="00C820D2" w:rsidRPr="00C820D2" w14:paraId="5EC0A83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7994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13.   Explain with example preparation and standardisation of </w:t>
            </w:r>
            <w:proofErr w:type="spell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Bhasma</w:t>
            </w:r>
            <w:proofErr w:type="spellEnd"/>
          </w:p>
        </w:tc>
      </w:tr>
      <w:tr w:rsidR="00C820D2" w:rsidRPr="00C820D2" w14:paraId="664465D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1206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4.   Give the principle, significance in health management and marketed preparation of nutraceutical used in CVS disease</w:t>
            </w:r>
          </w:p>
        </w:tc>
      </w:tr>
      <w:tr w:rsidR="00C820D2" w:rsidRPr="00C820D2" w14:paraId="45F1E77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37D7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5.   Give the principle, significance in health management and marketed preparation of nutraceutical used in Cancer</w:t>
            </w:r>
          </w:p>
        </w:tc>
      </w:tr>
      <w:tr w:rsidR="00C820D2" w:rsidRPr="00C820D2" w14:paraId="67ACAE5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D63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6.   Give the principle, significance in health management and marketed preparation of nutraceutical used in irritable bowel syndrome.</w:t>
            </w:r>
          </w:p>
        </w:tc>
      </w:tr>
      <w:tr w:rsidR="00C820D2" w:rsidRPr="00C820D2" w14:paraId="2133C0A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9F54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7.   Give the principle, significance in health management and marketed preparation of nutraceutical used in Gastro Intestinal diseases.</w:t>
            </w:r>
          </w:p>
        </w:tc>
      </w:tr>
      <w:tr w:rsidR="00C820D2" w:rsidRPr="00C820D2" w14:paraId="10F0FDB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24C9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8.   Give the mechanism, recommended dosage and marketed preparation of alfalfa</w:t>
            </w:r>
          </w:p>
        </w:tc>
      </w:tr>
      <w:tr w:rsidR="00C820D2" w:rsidRPr="00C820D2" w14:paraId="18170B0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3476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9.   Give the mechanism, recommended dosage and marketed preparation of Chicory</w:t>
            </w:r>
          </w:p>
        </w:tc>
      </w:tr>
      <w:tr w:rsidR="00C820D2" w:rsidRPr="00C820D2" w14:paraId="35514E25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F698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20.   Give the mechanism, recommended dosage and marketed preparation of Ginger</w:t>
            </w:r>
          </w:p>
        </w:tc>
      </w:tr>
      <w:tr w:rsidR="00C820D2" w:rsidRPr="00C820D2" w14:paraId="3E4AEC32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FA7F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21.   Give the mechanism, recommended dosage and marketed preparation of Fenugreek</w:t>
            </w:r>
          </w:p>
        </w:tc>
      </w:tr>
      <w:tr w:rsidR="00C820D2" w:rsidRPr="00C820D2" w14:paraId="41DB4FB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4089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22.   Give the mechanism, recommended dosage and marketed preparation of Garlic</w:t>
            </w:r>
          </w:p>
        </w:tc>
      </w:tr>
      <w:tr w:rsidR="00C820D2" w:rsidRPr="00C820D2" w14:paraId="61F5C8C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D1F4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lastRenderedPageBreak/>
              <w:t>23.   Give the mechanism, recommended dosage and marketed preparation of Honey</w:t>
            </w:r>
          </w:p>
        </w:tc>
      </w:tr>
      <w:tr w:rsidR="00C820D2" w:rsidRPr="00C820D2" w14:paraId="05D97C2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52A6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24.   Give the mechanism, recommended dosage and marketed preparation of Amla</w:t>
            </w:r>
          </w:p>
        </w:tc>
      </w:tr>
      <w:tr w:rsidR="00C820D2" w:rsidRPr="00C820D2" w14:paraId="6233742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B4D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25.   Give the mechanism, recommended dosage and marketed preparation of Ginseng</w:t>
            </w:r>
          </w:p>
        </w:tc>
      </w:tr>
      <w:tr w:rsidR="00C820D2" w:rsidRPr="00C820D2" w14:paraId="7D5648E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CBFC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26.   Give the mechanism, recommended dosage and marketed preparation of Ashwagandha</w:t>
            </w:r>
          </w:p>
        </w:tc>
      </w:tr>
      <w:tr w:rsidR="00C820D2" w:rsidRPr="00C820D2" w14:paraId="5A07321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7997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27.   Give the mechanism, recommended dosage and marketed preparation of Spirulina</w:t>
            </w:r>
          </w:p>
        </w:tc>
      </w:tr>
      <w:tr w:rsidR="00C820D2" w:rsidRPr="00C820D2" w14:paraId="2437E31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575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28.   Give two side effects and interactions of </w:t>
            </w:r>
            <w:proofErr w:type="spell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Hypercium</w:t>
            </w:r>
            <w:proofErr w:type="spellEnd"/>
          </w:p>
        </w:tc>
      </w:tr>
      <w:tr w:rsidR="00C820D2" w:rsidRPr="00C820D2" w14:paraId="1468870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0D92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29.   Give two side effects and interactions of Kava-kava</w:t>
            </w:r>
          </w:p>
        </w:tc>
      </w:tr>
      <w:tr w:rsidR="00C820D2" w:rsidRPr="00C820D2" w14:paraId="78236BD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14F7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0.   Give two side effects and interactions of Ginkgo biloba</w:t>
            </w:r>
          </w:p>
        </w:tc>
      </w:tr>
      <w:tr w:rsidR="00C820D2" w:rsidRPr="00C820D2" w14:paraId="7A46014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CF37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1.   Give two side effects and interactions of Ginseng</w:t>
            </w:r>
          </w:p>
        </w:tc>
      </w:tr>
      <w:tr w:rsidR="00C820D2" w:rsidRPr="00C820D2" w14:paraId="49EA283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B550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2.   Give two side effects and interactions of Garlic</w:t>
            </w:r>
          </w:p>
        </w:tc>
      </w:tr>
      <w:tr w:rsidR="00C820D2" w:rsidRPr="00C820D2" w14:paraId="2E11DD8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4A52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3.   Give two side effects and interactions of Pepper</w:t>
            </w:r>
          </w:p>
        </w:tc>
      </w:tr>
      <w:tr w:rsidR="00C820D2" w:rsidRPr="00C820D2" w14:paraId="4867747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D767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4.   Give two side effects and interactions of ephedra</w:t>
            </w:r>
          </w:p>
        </w:tc>
      </w:tr>
      <w:tr w:rsidR="00C820D2" w:rsidRPr="00C820D2" w14:paraId="304DC83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B2DE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5.   Give detail account of two examples used in pharmaceutical preparation as a fixed oil</w:t>
            </w:r>
          </w:p>
        </w:tc>
      </w:tr>
      <w:tr w:rsidR="00C820D2" w:rsidRPr="00C820D2" w14:paraId="5181EC0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7E8F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36.   Give detail account of two examples used in pharmaceutical preparation as a </w:t>
            </w:r>
            <w:proofErr w:type="gram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waxes</w:t>
            </w:r>
            <w:proofErr w:type="gramEnd"/>
          </w:p>
        </w:tc>
      </w:tr>
      <w:tr w:rsidR="00C820D2" w:rsidRPr="00C820D2" w14:paraId="25838EE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9AD2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37.   Give detail account of two examples used in pharmaceutical preparation as a </w:t>
            </w:r>
            <w:proofErr w:type="gram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gums</w:t>
            </w:r>
            <w:proofErr w:type="gramEnd"/>
          </w:p>
        </w:tc>
      </w:tr>
      <w:tr w:rsidR="00C820D2" w:rsidRPr="00C820D2" w14:paraId="627657B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CF09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8.   Give detail account of two examples used in pharmaceutical preparation as a protective agent for skin care</w:t>
            </w:r>
          </w:p>
        </w:tc>
      </w:tr>
      <w:tr w:rsidR="00C820D2" w:rsidRPr="00C820D2" w14:paraId="3B5817AB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12F7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9.   Give detail account of two examples used in pharmaceutical preparation as a Bleaching agent for skin care</w:t>
            </w:r>
          </w:p>
        </w:tc>
      </w:tr>
      <w:tr w:rsidR="00C820D2" w:rsidRPr="00C820D2" w14:paraId="77A5BA4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0D0C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0.   Give detail account of two examples used in pharmaceutical preparation for hair care</w:t>
            </w:r>
          </w:p>
        </w:tc>
      </w:tr>
      <w:tr w:rsidR="00C820D2" w:rsidRPr="00C820D2" w14:paraId="0672092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8362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41.   Give detail account of two examples used in pharmaceutical preparation as </w:t>
            </w:r>
            <w:proofErr w:type="spellStart"/>
            <w:proofErr w:type="gram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a</w:t>
            </w:r>
            <w:proofErr w:type="spellEnd"/>
            <w:proofErr w:type="gramEnd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 oral hygiene</w:t>
            </w:r>
          </w:p>
        </w:tc>
      </w:tr>
      <w:tr w:rsidR="00C820D2" w:rsidRPr="00C820D2" w14:paraId="05F18BE1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4E8B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2.   Give biological source, constituents and uses of two Colorant from natural sources</w:t>
            </w:r>
          </w:p>
        </w:tc>
      </w:tr>
      <w:tr w:rsidR="00C820D2" w:rsidRPr="00C820D2" w14:paraId="14BC934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FFBD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3.    Give biological source, constituents and uses of two Sweeteners from natural sources</w:t>
            </w:r>
          </w:p>
        </w:tc>
      </w:tr>
      <w:tr w:rsidR="00C820D2" w:rsidRPr="00C820D2" w14:paraId="045A665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A415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4.   Give biological source, constituents and uses of two flavours from natural sources</w:t>
            </w:r>
          </w:p>
        </w:tc>
      </w:tr>
      <w:tr w:rsidR="00C820D2" w:rsidRPr="00C820D2" w14:paraId="76D998E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45A5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5.   Give biological source, constituents and uses of two perfumes from natural sources</w:t>
            </w:r>
          </w:p>
        </w:tc>
      </w:tr>
      <w:tr w:rsidR="00C820D2" w:rsidRPr="00C820D2" w14:paraId="16E919DA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CFBE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 xml:space="preserve">46.   Give the preparation, evaluation parameters, advantages, disadvantages of </w:t>
            </w:r>
            <w:proofErr w:type="spellStart"/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phytosomes</w:t>
            </w:r>
            <w:proofErr w:type="spellEnd"/>
          </w:p>
        </w:tc>
      </w:tr>
      <w:tr w:rsidR="00C820D2" w:rsidRPr="00C820D2" w14:paraId="70D60D4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16B82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7.   Give the preparation, evaluation parameters, advantages, disadvantages of herbal syrup</w:t>
            </w:r>
          </w:p>
        </w:tc>
      </w:tr>
      <w:tr w:rsidR="00C820D2" w:rsidRPr="00C820D2" w14:paraId="1DA8B7D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744D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8.   Give the preparation, evaluation parameters, advantages, disadvantages of tablets</w:t>
            </w:r>
          </w:p>
        </w:tc>
      </w:tr>
      <w:tr w:rsidR="00C820D2" w:rsidRPr="00C820D2" w14:paraId="2753DE70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23EE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9.   Write a note on stability testing of herbal drug</w:t>
            </w:r>
          </w:p>
        </w:tc>
      </w:tr>
      <w:tr w:rsidR="00C820D2" w:rsidRPr="00C820D2" w14:paraId="47E6FDC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9434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0.   Give in detail account of WHO guideline for assessment of herbal drug</w:t>
            </w:r>
          </w:p>
        </w:tc>
      </w:tr>
      <w:tr w:rsidR="00C820D2" w:rsidRPr="00C820D2" w14:paraId="00EC300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23587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1.   Give in detail account of ICH guidelines for assessment of herbal drugs</w:t>
            </w:r>
          </w:p>
        </w:tc>
      </w:tr>
      <w:tr w:rsidR="00C820D2" w:rsidRPr="00C820D2" w14:paraId="7F82F28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BF21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2.   Give in detail account of how regulation of ASU drugs carried out in India</w:t>
            </w:r>
          </w:p>
        </w:tc>
      </w:tr>
      <w:tr w:rsidR="00C820D2" w:rsidRPr="00C820D2" w14:paraId="43862D06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F4E2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3.   What is function of Schedule Z of drugs and cosmetics Act for ASU drug</w:t>
            </w:r>
          </w:p>
        </w:tc>
      </w:tr>
      <w:tr w:rsidR="00C820D2" w:rsidRPr="00C820D2" w14:paraId="1D58A66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A068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4.   Give expansion, composition and function of ASU DTAB</w:t>
            </w:r>
          </w:p>
        </w:tc>
      </w:tr>
      <w:tr w:rsidR="00C820D2" w:rsidRPr="00C820D2" w14:paraId="29993E9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5B7CE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5.   Give expansion, composition and function of ASU DCC</w:t>
            </w:r>
          </w:p>
        </w:tc>
      </w:tr>
      <w:tr w:rsidR="00C820D2" w:rsidRPr="00C820D2" w14:paraId="6D831C9C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3F2B6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6.   Give general layout for herbal formulation and equipment’s based on Schedule T</w:t>
            </w:r>
          </w:p>
        </w:tc>
      </w:tr>
      <w:tr w:rsidR="00C820D2" w:rsidRPr="00C820D2" w14:paraId="09593E1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D8D7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7.   Write a note on Machinery, equipment, infrastructural requirements based on Schedule-T</w:t>
            </w:r>
          </w:p>
        </w:tc>
      </w:tr>
      <w:tr w:rsidR="00C820D2" w:rsidRPr="00C820D2" w14:paraId="5328E77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FB7BF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="Calibri"/>
                <w:b/>
                <w:bCs/>
                <w:color w:val="000000"/>
                <w:lang w:eastAsia="en-IN" w:bidi="mr-IN"/>
              </w:rPr>
              <w:t>Define the following terms</w:t>
            </w:r>
          </w:p>
        </w:tc>
      </w:tr>
      <w:tr w:rsidR="00C820D2" w:rsidRPr="00C820D2" w14:paraId="7BCECEF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57CBA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 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Herb</w:t>
            </w:r>
          </w:p>
        </w:tc>
      </w:tr>
      <w:tr w:rsidR="00C820D2" w:rsidRPr="00C820D2" w14:paraId="2C780379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80E4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lastRenderedPageBreak/>
              <w:t>2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 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Herbal medicine</w:t>
            </w:r>
          </w:p>
        </w:tc>
      </w:tr>
      <w:tr w:rsidR="00C820D2" w:rsidRPr="00C820D2" w14:paraId="4C293B6F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9F859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3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 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Herbal medicinal product</w:t>
            </w:r>
          </w:p>
        </w:tc>
      </w:tr>
      <w:tr w:rsidR="00C820D2" w:rsidRPr="00C820D2" w14:paraId="1698620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9E7A4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4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 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iopesticides</w:t>
            </w:r>
          </w:p>
        </w:tc>
      </w:tr>
      <w:tr w:rsidR="00C820D2" w:rsidRPr="00C820D2" w14:paraId="3EC2E9E4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4C1F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5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 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ioinsecticides</w:t>
            </w:r>
          </w:p>
        </w:tc>
      </w:tr>
      <w:tr w:rsidR="00C820D2" w:rsidRPr="00C820D2" w14:paraId="79961A27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3A7B8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6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 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Pest</w:t>
            </w:r>
          </w:p>
        </w:tc>
      </w:tr>
      <w:tr w:rsidR="00C820D2" w:rsidRPr="00C820D2" w14:paraId="69CDFEB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641FB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7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 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Nutraceuticals</w:t>
            </w:r>
          </w:p>
        </w:tc>
      </w:tr>
      <w:tr w:rsidR="00C820D2" w:rsidRPr="00C820D2" w14:paraId="45C73AA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2A095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8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 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Patent</w:t>
            </w:r>
          </w:p>
        </w:tc>
      </w:tr>
      <w:tr w:rsidR="00C820D2" w:rsidRPr="00C820D2" w14:paraId="24F224C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15623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9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 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IPR</w:t>
            </w:r>
          </w:p>
        </w:tc>
      </w:tr>
      <w:tr w:rsidR="00C820D2" w:rsidRPr="00C820D2" w14:paraId="1550B0F8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AAD21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0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Farmers right</w:t>
            </w:r>
          </w:p>
        </w:tc>
      </w:tr>
      <w:tr w:rsidR="00C820D2" w:rsidRPr="00C820D2" w14:paraId="02945D7D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1D5D0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1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reeder’s right</w:t>
            </w:r>
          </w:p>
        </w:tc>
      </w:tr>
      <w:tr w:rsidR="00C820D2" w:rsidRPr="00C820D2" w14:paraId="1310C5C3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33E7C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2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ioprospecting</w:t>
            </w:r>
          </w:p>
        </w:tc>
      </w:tr>
      <w:tr w:rsidR="00C820D2" w:rsidRPr="00C820D2" w14:paraId="07BDB52E" w14:textId="77777777" w:rsidTr="00C820D2">
        <w:trPr>
          <w:trHeight w:val="288"/>
        </w:trPr>
        <w:tc>
          <w:tcPr>
            <w:tcW w:w="8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F827D" w14:textId="77777777" w:rsidR="00C820D2" w:rsidRPr="00C820D2" w:rsidRDefault="00C820D2" w:rsidP="00C82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mr-IN"/>
              </w:rPr>
            </w:pPr>
            <w:r w:rsidRPr="00C820D2">
              <w:rPr>
                <w:rFonts w:ascii="Calibri" w:eastAsia="Times New Roman" w:hAnsi="Calibri" w:cstheme="minorHAnsi"/>
                <w:color w:val="000000"/>
                <w:lang w:eastAsia="en-IN" w:bidi="mr-IN"/>
              </w:rPr>
              <w:t>13.</w:t>
            </w:r>
            <w:r w:rsidRPr="00C820D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 w:bidi="mr-IN"/>
              </w:rPr>
              <w:t xml:space="preserve">   </w:t>
            </w:r>
            <w:r w:rsidRPr="00C820D2">
              <w:rPr>
                <w:rFonts w:ascii="Calibri" w:eastAsia="Times New Roman" w:hAnsi="Calibri" w:cs="Calibri"/>
                <w:color w:val="000000"/>
                <w:lang w:eastAsia="en-IN" w:bidi="mr-IN"/>
              </w:rPr>
              <w:t>Biopiracy</w:t>
            </w:r>
          </w:p>
        </w:tc>
      </w:tr>
    </w:tbl>
    <w:p w14:paraId="10563115" w14:textId="77777777" w:rsidR="00234ED2" w:rsidRDefault="00234ED2"/>
    <w:sectPr w:rsidR="00234ED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38C37" w14:textId="77777777" w:rsidR="00CA7F2E" w:rsidRDefault="00CA7F2E" w:rsidP="00FD6449">
      <w:pPr>
        <w:spacing w:after="0" w:line="240" w:lineRule="auto"/>
      </w:pPr>
      <w:r>
        <w:separator/>
      </w:r>
    </w:p>
  </w:endnote>
  <w:endnote w:type="continuationSeparator" w:id="0">
    <w:p w14:paraId="69F4D146" w14:textId="77777777" w:rsidR="00CA7F2E" w:rsidRDefault="00CA7F2E" w:rsidP="00FD64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75BFE" w14:textId="77777777" w:rsidR="00FD6449" w:rsidRDefault="00FD64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D7176" w14:textId="77777777" w:rsidR="00FD6449" w:rsidRDefault="00FD64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BA85B" w14:textId="77777777" w:rsidR="00FD6449" w:rsidRDefault="00FD64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D6284" w14:textId="77777777" w:rsidR="00CA7F2E" w:rsidRDefault="00CA7F2E" w:rsidP="00FD6449">
      <w:pPr>
        <w:spacing w:after="0" w:line="240" w:lineRule="auto"/>
      </w:pPr>
      <w:r>
        <w:separator/>
      </w:r>
    </w:p>
  </w:footnote>
  <w:footnote w:type="continuationSeparator" w:id="0">
    <w:p w14:paraId="44CDECDD" w14:textId="77777777" w:rsidR="00CA7F2E" w:rsidRDefault="00CA7F2E" w:rsidP="00FD64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658AE" w14:textId="77777777" w:rsidR="00FD6449" w:rsidRDefault="00FD64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483B5" w14:textId="77777777" w:rsidR="00FD6449" w:rsidRPr="00D23126" w:rsidRDefault="00FD6449" w:rsidP="00FD6449">
    <w:pPr>
      <w:spacing w:after="0" w:line="240" w:lineRule="auto"/>
      <w:contextualSpacing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 w:rsidRPr="00D23126">
      <w:rPr>
        <w:rFonts w:ascii="Times New Roman" w:hAnsi="Times New Roman" w:cs="Times New Roman"/>
        <w:b/>
        <w:sz w:val="24"/>
        <w:szCs w:val="24"/>
        <w:lang w:val="en-US"/>
      </w:rPr>
      <w:t>University of Mumbai</w:t>
    </w:r>
  </w:p>
  <w:p w14:paraId="28034C38" w14:textId="77777777" w:rsidR="00FD6449" w:rsidRPr="00D23126" w:rsidRDefault="00FD6449" w:rsidP="00FD6449">
    <w:pPr>
      <w:spacing w:after="0" w:line="240" w:lineRule="auto"/>
      <w:contextualSpacing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 w:rsidRPr="00D23126">
      <w:rPr>
        <w:rFonts w:ascii="Times New Roman" w:hAnsi="Times New Roman" w:cs="Times New Roman"/>
        <w:b/>
        <w:sz w:val="24"/>
        <w:szCs w:val="24"/>
        <w:lang w:val="en-US"/>
      </w:rPr>
      <w:t>Subject: Herbal Drug Technology</w:t>
    </w:r>
  </w:p>
  <w:p w14:paraId="218FCE92" w14:textId="77777777" w:rsidR="00FD6449" w:rsidRPr="00D23126" w:rsidRDefault="00FD6449" w:rsidP="00FD6449">
    <w:pPr>
      <w:spacing w:after="0" w:line="240" w:lineRule="auto"/>
      <w:contextualSpacing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 w:rsidRPr="00D23126">
      <w:rPr>
        <w:rFonts w:ascii="Times New Roman" w:hAnsi="Times New Roman" w:cs="Times New Roman"/>
        <w:b/>
        <w:sz w:val="24"/>
        <w:szCs w:val="24"/>
        <w:lang w:val="en-US"/>
      </w:rPr>
      <w:t>Subject code: BP603T</w:t>
    </w:r>
  </w:p>
  <w:p w14:paraId="24F482CB" w14:textId="70447797" w:rsidR="00FD6449" w:rsidRDefault="00FD6449" w:rsidP="00FD6449">
    <w:pPr>
      <w:pBdr>
        <w:bottom w:val="single" w:sz="12" w:space="1" w:color="auto"/>
      </w:pBdr>
      <w:spacing w:after="0" w:line="240" w:lineRule="auto"/>
      <w:contextualSpacing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 w:rsidRPr="00D23126">
      <w:rPr>
        <w:rFonts w:ascii="Times New Roman" w:hAnsi="Times New Roman" w:cs="Times New Roman"/>
        <w:b/>
        <w:sz w:val="24"/>
        <w:szCs w:val="24"/>
        <w:lang w:val="en-US"/>
      </w:rPr>
      <w:t>Third Year B. pharm, Sem. VI, R-CBCS-2019</w:t>
    </w:r>
  </w:p>
  <w:p w14:paraId="0DACCD4D" w14:textId="156E7AF6" w:rsidR="00C820D2" w:rsidRDefault="00C820D2" w:rsidP="00FD6449">
    <w:pPr>
      <w:pBdr>
        <w:bottom w:val="single" w:sz="12" w:space="1" w:color="auto"/>
      </w:pBdr>
      <w:spacing w:after="0" w:line="240" w:lineRule="auto"/>
      <w:contextualSpacing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>
      <w:rPr>
        <w:rFonts w:ascii="Times New Roman" w:hAnsi="Times New Roman" w:cs="Times New Roman"/>
        <w:b/>
        <w:sz w:val="24"/>
        <w:szCs w:val="24"/>
        <w:lang w:val="en-US"/>
      </w:rPr>
      <w:t>Question Bank</w:t>
    </w:r>
  </w:p>
  <w:p w14:paraId="396F3490" w14:textId="77777777" w:rsidR="00FD6449" w:rsidRDefault="00FD64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08035" w14:textId="77777777" w:rsidR="00FD6449" w:rsidRDefault="00FD64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rA0M7O0MDExtjRQ0lEKTi0uzszPAykwqgUA3+736CwAAAA="/>
  </w:docVars>
  <w:rsids>
    <w:rsidRoot w:val="00A44F23"/>
    <w:rsid w:val="00234ED2"/>
    <w:rsid w:val="00A44F23"/>
    <w:rsid w:val="00B71BA4"/>
    <w:rsid w:val="00C820D2"/>
    <w:rsid w:val="00CA7F2E"/>
    <w:rsid w:val="00FD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54DFBC"/>
  <w15:chartTrackingRefBased/>
  <w15:docId w15:val="{DFDB94AB-70E4-4A6F-B8F3-56CCC109A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64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449"/>
  </w:style>
  <w:style w:type="paragraph" w:styleId="Footer">
    <w:name w:val="footer"/>
    <w:basedOn w:val="Normal"/>
    <w:link w:val="FooterChar"/>
    <w:uiPriority w:val="99"/>
    <w:unhideWhenUsed/>
    <w:rsid w:val="00FD64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4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433</Words>
  <Characters>8172</Characters>
  <Application>Microsoft Office Word</Application>
  <DocSecurity>0</DocSecurity>
  <Lines>68</Lines>
  <Paragraphs>19</Paragraphs>
  <ScaleCrop>false</ScaleCrop>
  <Company/>
  <LinksUpToDate>false</LinksUpToDate>
  <CharactersWithSpaces>9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am Juvatkar</dc:creator>
  <cp:keywords/>
  <dc:description/>
  <cp:lastModifiedBy>Pritam Juvatkar</cp:lastModifiedBy>
  <cp:revision>3</cp:revision>
  <dcterms:created xsi:type="dcterms:W3CDTF">2022-04-29T18:36:00Z</dcterms:created>
  <dcterms:modified xsi:type="dcterms:W3CDTF">2022-04-29T18:56:00Z</dcterms:modified>
</cp:coreProperties>
</file>